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s</w:t>
      </w:r>
      <w:r>
        <w:t xml:space="preserve"> </w:t>
      </w:r>
      <w:r>
        <w:t xml:space="preserve">ggplo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Polo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en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dato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estr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z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estr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x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je 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cond plot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estr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je 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ird plot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estr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je 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urth plot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hickWeight, Time=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et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ie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weight, by die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No legend (redundant in this graph)    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p1,p2,p3,p4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Warning: Removed 9499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9499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9499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ffd4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s ggplot</dc:title>
  <dc:creator>Diego Polo</dc:creator>
  <dcterms:created xsi:type="dcterms:W3CDTF">2018-01-12T19:34:38Z</dcterms:created>
  <dcterms:modified xsi:type="dcterms:W3CDTF">2018-01-12T19:34:38Z</dcterms:modified>
</cp:coreProperties>
</file>